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firefighter-training-program-internship"/>
    <w:p>
      <w:pPr>
        <w:pStyle w:val="Heading2"/>
      </w:pPr>
      <w:r>
        <w:t xml:space="preserve">Firefighter Training Program Internship</w:t>
      </w:r>
    </w:p>
    <w:bookmarkEnd w:id="20"/>
    <w:bookmarkEnd w:id="21"/>
    <w:p>
      <w:pPr>
        <w:pStyle w:val="FirstParagraph"/>
      </w:pPr>
      <w:r>
        <w:t xml:space="preserve">Dear Hiring Committee,</w:t>
      </w:r>
    </w:p>
    <w:p>
      <w:pPr>
        <w:pStyle w:val="BodyText"/>
      </w:pPr>
      <w:r>
        <w:t xml:space="preserve">With profound respect for the noble service of South Africa's emergency response professionals and an unwavering commitment to public safety, I am writing to express my enthusiastic application for the Firefighter Training Program Internship at the City of Cape Town Fire Department. This</w:t>
      </w:r>
      <w:r>
        <w:t xml:space="preserve"> </w:t>
      </w:r>
      <w:r>
        <w:rPr>
          <w:iCs/>
          <w:i/>
        </w:rPr>
        <w:t xml:space="preserve">Internship Application Letter</w:t>
      </w:r>
      <w:r>
        <w:t xml:space="preserve"> </w:t>
      </w:r>
      <w:r>
        <w:t xml:space="preserve">represents not merely a professional aspiration but a deeply personal dedication forged through years of community engagement in the Western Cape region. As South Africa's most iconic coastal city, Cape Town presents unique challenges and opportunities where my training, values, and passion converge with the critical mission of safeguarding lives and heritage.</w:t>
      </w:r>
    </w:p>
    <w:p>
      <w:pPr>
        <w:pStyle w:val="BodyText"/>
      </w:pPr>
      <w:r>
        <w:t xml:space="preserve">Having grown up in Constantia – a community nestled between Table Mountain National Park and the Atlantic Ocean – I have witnessed firsthand how rapidly changing environmental conditions demand exceptional firefighting expertise. The 2017-2018 Cape Town fire season, which threatened over 3,500 homes in the mountainous suburbs, ignited my determination to join this vital profession. I pursued a National Diploma in Fire Science at the Cape Peninsula University of Technology (CPUT), where I graduated with honors while completing 450 hours of supervised field training across three municipal fire stations. This academic foundation was reinforced by my role as a volunteer with the Cape Town Mountain Rescue Team during high-risk fire seasons, where I assisted in evacuations and pre-incident planning for communities bordering the Table Mountain fynbos biome.</w:t>
      </w:r>
    </w:p>
    <w:p>
      <w:pPr>
        <w:pStyle w:val="BodyText"/>
      </w:pPr>
      <w:r>
        <w:t xml:space="preserve">My practical experience aligns precisely with the operational demands of South Africa Cape Town. During my CPUT fieldwork, I contributed to community risk assessments in Khayelitsha – one of Africa's largest informal settlements where fire hazards are compounded by overcrowded housing and limited infrastructure. Collaborating with senior firefighters from the Cape Town Fire Department, I helped develop culturally sensitive evacuation protocols for elderly residents, a skill directly transferable to the city's diverse neighborhoods. I also completed specialized training in wildland firefighting techniques through SANParks' partnership program, mastering strategies for fynbos vegetation fires that have historically devastated Cape Town's natural assets and urban peripheries.</w:t>
      </w:r>
    </w:p>
    <w:p>
      <w:pPr>
        <w:pStyle w:val="BodyText"/>
      </w:pPr>
      <w:r>
        <w:t xml:space="preserve">What distinguishes my approach is a deep understanding of Cape Town's unique socio-ecological landscape. Unlike many applicants who view firefighting as purely technical, I recognize that effective emergency response in South Africa Cape Town requires cultural intelligence. In my volunteer work with the City of Cape Town's Community Fire Safety Program, I developed and delivered fire prevention workshops for Xhosa-speaking communities in Nyanga – explaining electrical safety through local storytelling traditions to improve engagement rates by 65%. This experience taught me that a successful</w:t>
      </w:r>
      <w:r>
        <w:t xml:space="preserve"> </w:t>
      </w:r>
      <w:r>
        <w:rPr>
          <w:iCs/>
          <w:i/>
        </w:rPr>
        <w:t xml:space="preserve">Firefighter</w:t>
      </w:r>
      <w:r>
        <w:t xml:space="preserve"> </w:t>
      </w:r>
      <w:r>
        <w:t xml:space="preserve">must be both a technical expert and a community bridge-builder, especially in contexts where historical distrust of emergency services remains an obstacle.</w:t>
      </w:r>
    </w:p>
    <w:p>
      <w:pPr>
        <w:pStyle w:val="BodyText"/>
      </w:pPr>
      <w:r>
        <w:t xml:space="preserve">I am particularly drawn to your department's innovative approach to climate-resilient firefighting. Cape Town's ongoing water crisis has necessitated radical adaptations, such as the "Waterless Firefighting" initiative using foam technology during drought conditions. I have studied this program extensively and would be honored to contribute to its development through my internship – having completed an independent research project on alternative fire suppression methods using locally sourced bio-foams. My academic work demonstrated 28% efficiency gains in simulated urban fires, a methodology I believe could support your department's sustainability goals while conserving critical water resources.</w:t>
      </w:r>
    </w:p>
    <w:p>
      <w:pPr>
        <w:pStyle w:val="BodyText"/>
      </w:pPr>
      <w:r>
        <w:t xml:space="preserve">The challenges facing South Africa Cape Town's emergency services demand more than trained personnel – they require adaptive thinkers who understand the city's complex identity. As someone who has navigated both the cultural richness of Bo-Kaap and the high-stress environments of Table Mountain fire response, I offer a perspective that bridges communities and operations. My proficiency in English, Afrikaans, and Xhosa allows me to communicate effectively across all socio-ethnic groups in Cape Town's emergency landscape. This linguistic versatility was critical during the 2023 Maitland wildfire when I facilitated communication between displaced residents and multilingual rescue teams, preventing dangerous misinterpretations.</w:t>
      </w:r>
    </w:p>
    <w:p>
      <w:pPr>
        <w:pStyle w:val="BodyText"/>
      </w:pPr>
      <w:r>
        <w:t xml:space="preserve">I am committed to upholding the highest standards of service exemplified by Cape Town Fire Department's legacy, including Captain David Goliath's leadership during the 2015 Hout Bay fire. My academic thesis explored how historical trauma in Cape Town communities influences emergency response patterns – a framework I would apply during my internship to enhance community trust. Furthermore, I have prepared for the rigorous physical demands by maintaining peak fitness through daily mountain runs along Chapman's Peak and completing the National Safety Council's Advanced Firefighter Fitness Assessment.</w:t>
      </w:r>
    </w:p>
    <w:p>
      <w:pPr>
        <w:pStyle w:val="BodyText"/>
      </w:pPr>
      <w:r>
        <w:t xml:space="preserve">As an applicant deeply embedded in Cape Town's social fabric, I see this internship not as a career beginning but as a commitment to protect the very place that shaped my values. The City of Cape Town – with its breathtaking landscapes, cultural diversity, and resilience in the face of climate pressures – deserves nothing less than firefighters who understand its heartbeat. I am eager to bring my technical skills, community-centered approach, and unwavering dedication to your training program.</w:t>
      </w:r>
    </w:p>
    <w:p>
      <w:pPr>
        <w:pStyle w:val="BodyText"/>
      </w:pPr>
      <w:r>
        <w:t xml:space="preserve">My enclosed resume details further qualifications including first aid certification (Advanced Life Support Level 3), Hazardous Materials Handling accreditation, and volunteer work with the Cape of Good Hope SPCA during animal rescue operations. I am available for an interview at your earliest convenience and would welcome the opportunity to discuss how my background aligns with your department's mission to "Serve with Heart, Protect with Skill" in South Africa Cape Town.</w:t>
      </w:r>
    </w:p>
    <w:p>
      <w:pPr>
        <w:pStyle w:val="BodyText"/>
      </w:pPr>
      <w:r>
        <w:t xml:space="preserve">Thank you for considering this</w:t>
      </w:r>
      <w:r>
        <w:t xml:space="preserve"> </w:t>
      </w:r>
      <w:r>
        <w:rPr>
          <w:iCs/>
          <w:i/>
        </w:rPr>
        <w:t xml:space="preserve">Internship Application Letter</w:t>
      </w:r>
      <w:r>
        <w:t xml:space="preserve">. I look forward to contributing to the legacy of excellence that defines Cape Town Fire Department's service to our city.</w:t>
      </w:r>
    </w:p>
    <w:p>
      <w:pPr>
        <w:pStyle w:val="BodyText"/>
      </w:pPr>
      <w:r>
        <w:t xml:space="preserve">Sincerely,</w:t>
      </w:r>
    </w:p>
    <w:p>
      <w:pPr>
        <w:pStyle w:val="BodyText"/>
      </w:pPr>
      <w:r>
        <w:t xml:space="preserve">Lerato Nkosi</w:t>
      </w:r>
    </w:p>
    <w:p>
      <w:pPr>
        <w:pStyle w:val="BodyText"/>
      </w:pPr>
      <w:r>
        <w:t xml:space="preserve">076 890 1234 | lerato.nkosi@email.com | Cape Town, Western Cape</w:t>
      </w:r>
    </w:p>
    <w:p>
      <w:pPr>
        <w:pStyle w:val="BodyText"/>
      </w:pPr>
      <w:r>
        <w:rPr>
          <w:iCs/>
          <w:i/>
        </w:rPr>
        <w:t xml:space="preserve">Word Count: 842 | This letter is submitted as part of the Firefighter Training Program Internship application for Cape Town Fire Department,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0T06:29:44Z</dcterms:created>
  <dcterms:modified xsi:type="dcterms:W3CDTF">2025-12-10T06:29:44Z</dcterms:modified>
</cp:coreProperties>
</file>

<file path=docProps/custom.xml><?xml version="1.0" encoding="utf-8"?>
<Properties xmlns="http://schemas.openxmlformats.org/officeDocument/2006/custom-properties" xmlns:vt="http://schemas.openxmlformats.org/officeDocument/2006/docPropsVTypes"/>
</file>